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yann Czarnot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yan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zarnot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41 Melvin Driv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schy8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758889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e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7/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